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๒</w:t>
      </w:r>
      <w:r>
        <w:t xml:space="preserve"> </w:t>
      </w:r>
      <w:r>
        <w:t xml:space="preserve">การอ่านออกเสียงบทร้อยกรอง</w:t>
      </w:r>
      <w:r>
        <w:t xml:space="preserve"> </w:t>
      </w:r>
      <w:r>
        <w:t xml:space="preserve">๒</w:t>
      </w:r>
      <w:r>
        <w:t xml:space="preserve"> </w:t>
      </w:r>
      <w:r>
        <w:t xml:space="preserve">มิ.ย.</w:t>
      </w:r>
      <w:r>
        <w:t xml:space="preserve"> </w:t>
      </w:r>
      <w:r>
        <w:t xml:space="preserve">๒๕๖๔</w:t>
      </w:r>
    </w:p>
    <w:p>
      <w:pPr>
        <w:pStyle w:val="Date"/>
      </w:pPr>
      <w:r>
        <w:t xml:space="preserve">วันพุธที่</w:t>
      </w:r>
      <w:r>
        <w:t xml:space="preserve"> </w:t>
      </w:r>
      <w:r>
        <w:t xml:space="preserve">10</w:t>
      </w:r>
      <w:r>
        <w:t xml:space="preserve"> </w:t>
      </w:r>
      <w:r>
        <w:t xml:space="preserve">พฤษจิกายน</w:t>
      </w:r>
      <w:r>
        <w:t xml:space="preserve"> </w:t>
      </w:r>
      <w:r>
        <w:t xml:space="preserve">2564</w:t>
      </w:r>
      <w:r>
        <w:t xml:space="preserve"> </w:t>
      </w:r>
      <w:r>
        <w:t xml:space="preserve">เวลา</w:t>
      </w:r>
      <w:r>
        <w:t xml:space="preserve"> </w:t>
      </w:r>
      <w:r>
        <w:t xml:space="preserve">09.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พึ่ง ได ให้เขาหยัน ควรคนึงพึ่งตน ทนกับฟัน คิดบากบั่น หนังหน้า มาแนะนำ กสิกิจพณิชยการงานละเอียด หยามเหยียดพาลหาว่างานต่ำ หรือจะชอบวิชาอุตสาหกรรม เชิญเลือกทำตามถนัดอย่าผลัดวันเอาดวงใจเป็นทุนหนุนนำหน้า เอาปัญญาเป็นแรงมุ่งแข่งขัน เอาความเพียรเป็นยานประสานกัน ผลจะบรรลุสูบ ประตูชัย เงินและทองรองอยู่ประตูหน้า คอยเปิดยิ้มครับไม่ขับ like ทรัพย์ในดินสินในน้ำ ออกคล่ำไป แหลมทองไทยพร้อมจะช่วย เอิร์น นักเรียนคิดว่า การอ่านใน WeChat นี่ นะครับดูคำถามพร้อมกันนะครับการอ่านในวีดีทัศน์เป็นการอ่านลักษณะใด นักเรียนตอบได้ไหมครับครูบอมครับการอ่าน noblesse เป็นการอ่านลักษณะไหนครับอย่างที่เราเรียนมาแล้วนะคะในบทเรียนที่แล้วและเรียนเก่งในเรื่องของการอ่านออกเสียงบท แก้วแต่ครั้งนี้แตกต่างกันออกไปนะครับเพราะฉะนั้นครูความคิดว่าบทเรียนในวันนี้หรือว่าสิ่งบริษัทนี้ระวังในวันนี้นะคะเป็นการอ่านออกเสียงบทร้อยกรองค่ะ กลับบ้านหรือไปทางคิดเหมือนกันไหมครับ นักเรียนไปทางคิดว่าการอ่านบทอาขยานการอ่านออกเสียงเมื่อสักครู่นี้เป็นการอ่านออกเสียงบทร้อยกรองไหมครับก็คือ เป็นการอ่านออกเสียงบทร้อยกรองนั้นเองนะครับนักเรียนต่อมาคำถามข้อที่ 2 พร้อมหรือยังครับคำถามข้อที่ 2 ครูให้นักเรียนอ่านคำถามในใจ คำถามในใจก่อนนะครับทำความเข้าใจเกี่ยวกับคำถามถามดูตัวเองก่อนนะครับ นักเรียนอ่านจบหรือยังครับเมื่อจบแล้วนะครับแล้วเอาเสียงพร้อมกันนะครับ บทร้อยกรองในวีดีทัศน์ เป็นบทร้อยกรองประเภทใด จากที่นักเรียนฟังเห็นข้อความนะครับความที่เป็นบทร้อยกรอง ขึ้นมาทีละวรรคจนจบ นักเรียนได้สังเกตไหมครับว่า เป็นบทร้อยกรองประเภทใดรถบังคับกูมันคิดว่าเป็นบทร้อยกรองประเภทใดครับจากการฟังบทร้อยกรองนะครับจากวีดีทัศน์หักมุมสังเกตว่าในบางวันนะคะ มี 7 คำบังคับก็มี 7 คำ บังคับเขามี 9 คำนะครับ กูคิดว่า มันจะเป็นฉันทลักษณ์นะคะของกลอนสุภาพค่ะ เป็นฉันทลักษณ์ของกลอนสุภาพ นักเรียนมปลายทางครับ นักเรียนเห็นเหมือนครูบอมไหมครับ ที่ครูบอกไม่บอกว่าฉันทลักษณ์ พี่มีการแบ่งเป็น 7 คำคำคำนี้ครับแต่มันจะมีจำนวนคำเท่านี้ รวมคิดว่าเป็นคำสุภาพ เก็บปลายทางคิดเหมือนกันนะครับ ถ้าอย่างนั้นเรามาดูคำตอบกันเลยนะครับ ก็คือ กลอนสุภาพท่านเอง นักเรียนครับ การอ่านออกเสียงบทร้อยกรองเนี่ยถือว่าเราอาจจะไม่ได้อ่านออกเสียงมากเท่ากันอ่านออกเสียงบทร้อยแก้วใช่ไหมครับบอมค่ะชีวิตประจำวันนี่ เราจะ เห็นแล้วพูดจาหรือ อ่านออกเสียงบทร้อยแก้วมากกว่าบทร้อยกรองตนเองจะถามว่าบทร้อยกรองมีความสำคัญไหม มีนะครับอันออกเสียงบทร้อยกรองมีความสำคัญ แสดงถึงเอกลักษณ์ ของความเป็นไทย รักความเป็นไทยนะครับ เสน่ห์อย่างหนึ่งที่คนไทยนะครับสามารถปฏิบัติได้ด้วยนะครับมันอ่านบทร้อยกรอง จะไปเรียนแล้วนะครับเดี๋ยวไปส่งการเรียนรู้ในชั่วโมงนี้ คนที่ 1 นักเรียนก็จะต้องบอกหลักการอ่านออกเสียงบทร้อยกรองได้นะครับหลักการอ่านออกเสียงบทร้อยกรองก็จะ แตกต่างจากการอ่านออกเสียงบทร้อยแก้วนะครับจะมีน้ำเสียงมีบุคลิกภาพบางอย่างอาจจะเหมือนกันในหลักการอ่านบทร้อยแก้ว แต่การอ่านบทร้อยกรองมีหลักการที่แตกต่างจาก การอ่านออกเสียงบทร้อยแก้วนะครับนักเรียนก็สามารถติดตามดูได้นะครับต่อไปคนที่ 2 เกรียนนะครับสามารถอ่านออกเสียงบทร้อยกรองได้นะครับสามารถปฏิบัติได้ ไปวันที่ 3 มารยาทในการอ่านนะครับนักเรียนครับการอ่านออกเสียงบทร้อยกรองนั้นมีความสำคัญอย่างหนึ่งที่คุณครูบอกแสดงถึงเอกลักษณ์ความเป็นไทย ก่อนที่จะเข้าสู่เนื้อหา เกี่ยวกับหลักการอ่านนั้น อดทนนะครับอยากจะทบทวนคำถามเอาความรู้เดิมโดยคุณครูบอมนะครับ อาจจะเป็นผู้ที่ รวมความรู้ให้กับนักเรียน สำหรับคำถามทบทวนความรู้นะคะครูควรจะถามนักเรียนว่า นักเรียนเคยฟังบทร้อยกรองประเภทใดมาบ้างหรือฟังบทร้อยกรองเรื่องใดมาบ้าง อกหัก ครับในระบบระดับชั้นประถมศึกษาปีที่ 1-4 เนี่ยเราก็มีการเรียนในเรื่องบทร้อยกรองมาแล้วคุณครูช่วยยกตัวอย่างให้นักเรียนฟังได้ไหมคะ ตั๋วนักเรียนจะสามารถคิดได้ว่า นักเรียนไปฟังเรื่องใดมาบ้างแล้วค่ะ ครับ นักเรียนครับเนื่องจากว่าเราเรียนอยู่ชั้นประถมศึกษาปีที่ 5 เราย้อนกลับไปถามตัวเองว่า ราชภัฏอุดมศึกษาปีที่ 1 ที่ 2 ที่ 3 ที่ 4 นักเรียนเคย อ่านคะหรือเรียนเกี่ยวกับบทร้อยกรองบทใดมาบ้างใช่ไหมครับคูปองใช่ค่ะฉะนั้นเรามารู้จักกันเลยครับ ร้อยกรองบทแรก เพลงอดีตเคยพังมาระดับชั้นประถมศึกษาปีที่ 4 นิทานคำกลอนเรื่องพระอภัยมณีนักเรียนจำได้ไหมครับ พระอภัยมณีในชั้นประถมศึกษาปีที่ 4 นะครับ บทประพันธ์ตรงนี้เป็นบทร้อยกรองนะครับ ต่อมาคนที่ 2 เครื่อง ปากเป็นเอกเลขเป็นโท หนังสือเป็นตรีชั่วดีเป็นตรา เรื่องนี้นักเรียนเคยฟังไหมครับ เป็นบทร้อยกรองเช่นเดียวกันนะครับนักเรียนครับข้อที่ 3 ของเรานะครับตัวอย่างเช่นเด็กเอ๋ยเด็กน้อยวิชาหนาเจ้าแมวเหมียว ทั้ง 3 ข้อนี้ครูบังคับก็จะเป็นบทร้อยกรองที่นักเรียนของเราอาจจะเคยเจอแล้วเคยเรียนมาแล้วใช่ไหมครับหรือว่าเป็นบทร้อยกรองทั้งหมดนักเรียนครับ ก่อนจะไปเรียนเกี่ยวกับ หลักการอ่านออกเสียงและฝึกอ่านนั้นนักเรียนจำเป็นต้องรู้ความหมายของบทร้อยกรองเดี๋ยววันนี้จะให้คุณครูบอมนะครับอธิบายเกี่ยวกับความหมายของบทร้อยกรองครับ ความหมายของบทร้อยกรองนะคะคือบทประพันธ์ที่เรียบเรียงขึ้นตามลักษณะฉันทลักษณ์ที่จะแตกต่างกันออกไปนะคะทำให้เกิดเสียง จังหวะ แต่ก็ลีลาที่งดงามค่ะ ทำให้เกิดความไพเราะด้วยนะคะนอกจากนี้นะคะทำให้ผู้อ่านนะคะ ความเพลิดเพลินไปกับเนื้อน้ำเสียงและเนื้อหาของเรื่องนั้นๆค่ะ นักเรียนครับ เอามา บทอาขยาน ถ้าอย่างนั้นขอเป็นบทร้อยกรองด้วยนะครับ บทร้อยกรอง เอามา มันขึ้น นำมาอ่านได้ออกเสียงเป็นบทร้อยกรองซึ่งก็เป็นกับประพันธ์ประเภทบทร้อยกรองเช่นเดียวกันนะครับตอบมานะครับกลอนพระเกียรติ เทิดพระเกียรติในหลวงของเรา ส่วนประพันธ์ด้วยผลร้อยกรองชนิดไหนนะครับอันนี้ก็แล้วแต่ผู้แต่งนะครับ ต่อมาก็เป็นนิทานคำกลอนนิทานบางนิทานผู้แต่งนะครับอาจจะแต่งด้วยใช้คำกลอน ใช้โครง ฉัน กลับก่อน ประเภทต่างๆนะครับที่ทำให้เกิดความไพเราะสุดท้ายนะครับและสุดท้าย 2 อย่างก็คือกลอนอวยพรขึ้นปีใหม่นะครับหรืออาจจะเป็นเพลงพื้นบ้านก็ได้นะครับ ซึ่งก็อาจจะอยู่ในรูปของบทร้อยกรอง นักเรียนปลายทางครับนักเรียนทราบไหมครับ ว่าบทร้อยกรองนอกเหนือจากที่ครูออและครูพร้อมยกตัวอย่างให้ดูแล้วนั้น ย่อมมีบทร้อยกรองที่อยู่ในรูปแบบอย่างอื่นอีกมากมายนะครับ นักเรียนสามารถสืบค้นหาดูได้นะครับตามหนังสือต่างๆใช่ไหมครับครูหม่ำตอบมานะครับ นักเรียนครับ เรามารู้จักแผนผังกลอนสุภาพ ในวันนี้นะครับการอ่านออกเสียงบทร้อยกรองประถมศึกษาปีที่ 5 ครูได้นำเสนอเกี่ยวกับผังกลอนสุภาพซึ่งได้เน้นเกี่ยวกับให้นักเรียนได้ศึกษาบทร้อยกรองประเภทกลอนสุภาพนะครับ เรามาดูแผนผังนะครับ นักเรียนครับ คำสุภาพนี่อาจจะเรียกอีกอย่างหนึ่งได้ว่ากลอนแปดนะครับนักเรียน วันนี้คุณครูมีแผนผังกลอนสุภาพหรือกลอนแปดนะครับมาให้นักเรียนได้ดูกันถ้านักเรียนสังเกตนะครับ วรรคแรก จะมีด้วยกัน 8 คำ ที่ 2 ก็จะมีอยู่ด้วยกัน 8 คำและวรรคที่ 3 วัดที่ 4 ก็จะมีจำนวนคำทั้งหมด 8 คำเช่นเดียวกันนักเรียนสามารถดูฉันทลักษณ์ในส่วนที่เป็นสัมผัสได้นะครับ ซึ่งถ้าเราดูนะครับ คำสุดท้ายของวรรคที่ 1 ก็คือ คำนี้นะครับนักเรียน จะสัมผัสกับคำที่นี่ 3 หรือคำที่ 5 ของวรรคที่ 2 ก็ได้นะครับ ซึ่งวันที่ 1 นี่เราก็จะเรียกว่าวรรคสดับ ที่ 2 นี่เราก็จะเรียกว่าวรรคครับ วรรคที่ 3 เราก็จะเรียกว่าวรรครอง และวันที่ 4 เราก็จะเรียกว่าวรรคโศก ต่อมานะครับ คำสุดท้ายของวรรคที่ 2 มาจากสัมผัสกับคำสุดท้าย ของวันที่ 3 นะครับนักเรียน นักเรียนร่วมอยู่ตามกันไปแล้วก็คิดตามในสิ่งที่ครูอธิบายนะครับ และคำสุดท้ายของวรรคที่ 3 นะครับ จะไปสัมผัสกับคำที่ 3 หรือคำที่ 5 ของวรรคที่๔ก็ได้นะครับนักเรียน ซึ่งทุกๆบทก็จะเป็นไปในลักษณะแบบนี้ และอีกหนึ่งสัมผัสนะครับ ก็คือสัมผัสระหว่างบท สัมผัสระหว่างบท สัมผัสระหว่างบทนี่ ว่าจะอยู่ในส่วนของวรรคสุดท้ายนั่นก็คือวัดที่ 4 คำสุดท้ายของวรรคที่๔จะไปสัมผัสกับคำสุดท้ายของวรรคที่ 2 ในบทถัดไปนะครับนักเรียน เรื่องรูปภาพที่ครูนำมาให้ดูนี่ก็คือเป็นแผนผังของกลอนสุภาพนั่นเองนะครับเรียนสามารถนำไปดูแล้วก็สามารถศึกษาเพิ่มเติมได้นะครับในใบความรู้ และสามารถสืบค้นทางอินเทอร์เน็ตได้นะครับนักเรียน ออกมานะครับนักเรียนเรามาดูตัวอย่างบทร้อยกรองนะครับครูบอม บทร้อยกรองในวันนี้เป็นบทมาจากเรื่องอะไรครับ เป็นเรื่องตนเป็นที่พึ่งแห่งตนนะคะ ของมาจากหนังสือเรียนวรรณคดีลำนำชั้นประถมศึกษาปีที่ 5 ค่ะ ครับถ้าอยู่ในบทอาขยานนี่จะชื่อว่าตนเป็นที่พึ่งแก่ตน แต่ชั้นประถมศึกษาปีที่ 5 ปรากฏในหนังสือวรรณคดีลำนำ ในชั้นประถมศึกษาปีที่ 5 นะครับ จากเรื่องตนเป็นที่พึ่งแห่งตนครูบอมครับ แล้วถ้าเกิดว่าเป็นแบบนี้เราจะแบ่งการอ่านอย่างไรครูบอมอธิบายครูโอได้ไหมครับ ได้เลยค่ะ สิ่งที่บทที่นักเรียนเห็นอยู่ตอนนี้นะคะเราจะเรียกว่ากลอนสุภาพนะคะ นักเรียนจะต้องดูคำในวรรคแต่ละวรรคนะคะว่ามีจำนวนกี่คำ ถ้ามี 7 คำนะคะเราจะแบ่งเป็น 2 2 3 ถ้ามี 8 ค่ำเราจะแบ่งเป็น 2 2 3 นักเรียนอยู่ในวรรคแรกนะคะ อ่านว่าเราเกิดมาทั้งทีชีวิตหนึ่ง ในวรรคนี้นะคะมีทั้งหมด 8 คำ เพราะฉะนั้นเมื่อสักครู่ครูบาบอกแล้วใช่ไหมคะ แบ่งเป็น 3 2 3 ครับ ใช่แล้วค่ะ เรามาดูกันนะครับ เดี๋ยวครูโอจะพาแบ่ง จังหวะในการอ่านกลอนสุภาพแบบ 323 เรามาดูพร้อมกันเลยนะครับ เกิดมาทั้งทีชีวิตหนึ่ง นักเรียนสามารถ ยกนิ้วของตัวเองนะครับ เราเกิดมาทั้งที ชีวิตหนึ่ง รวมแล้วได้ 8 คำ ถ้า 8 คำแบ่งอย่างไรครับ 323 นักเรียนสามารถใช้ปากกาหรือดินสอนะครับ ขีดเส้นหรือแบ่งจังหวะนะครับ เกิดมาทั้งทีชีวิตหนึ่ง อย่าหมายพึ่งผู้ใดให้เขาหยัน กี่คำครับนักเรียนนักเรียนรองรับสิครับ ได้ 8 คำนะครับ อย่าหมายพึ่งผู้ใดให้เขาหยันนะครับ วรรคที่ 3 ควรคนึงพึ่งตนทนกับความ แบ่งได้กี่คำครับ 3 23 นะครับ ถึงได้เป็นจังหวะ 323 เพราะมี 8,000 และวรรคสุดท้ายคิดบากบั่นตั้งหน้ามานะทำ แสดงว่าทั้งหมดนี้ทั้ง 4 วรรค แบ่งกันอาจจะเป็น ถาม 23 เหมือนกันทั้งหมดเลย ถ้าแบบนี้ก็ง่ายนะครับไม่ยากเท่าที่ควร ออกมาตัวอย่างบทร้อยกรองตอบมาครับ รู้มาจากไหนครับครูบอล ดีนะคะเป็นบทจากวรรณคดีเรื่องนิราศภูเขาทองนะคะ อันนี้จะอยู่ในเนื้อหาระดับ ชั้นมัธยมศึกษาปีที่ 1 นะคะ ครับ ดูบอลครับผู้ที่เป็นผู้ประพันธ์นิราศภูเขาทองนี่คือใครครับ เราจะรู้ การนะคะแนะนำของสุนทรภู่ค่ะ เขามีชื่อเต็มๆว่าพระสุนทรโวหารนั่นเองนะครับ นักเรียนครับเราจะมาฝึกแบ่งจังหวะกันเหมือนเดิม ตอนนี้ก็เรียกว่ากลอนสุภาพเหมือนเดิม มีแบ่งคำเราจะเรียกว่า 3 2 3 เรามี 9 คำล่ะครับ เราจะแบ่งเป็น 3 3 3 ค่ะเราจะแบ่งเป็น 3 3 3 นั่นเอง นักเรียนลองอ่านดูนะครับแล้วลองคิดดูว่าเหมือนกับครูโอหรือเปล่าวรรคแรกวรรคแลกแบ่งได้อย่างไรครับ แบ่งตรงคำไหนบ้างครับนักเรียนนักเรียนปลายทางช่วยกันวิเคราะห์ดูนะครับ สำหรับครูโอโม่แบ่งได้ดังนี้นะครับ ไม่เมาเหล้า แล้วแต่เรายังเมารัก แสดงว่า ตรงกับอันไหนครับ อันบนหรืออันล่างครับคุณบอม ตรงกับอันล่าง แล้วก็ 333 3 ถาม ถามนะครับ รับนักเรียน สุดจะหัก ห้ามติ วันไหน อย่างไรครับลูกบอลทำดีนะคะมันจะมี 8 คำจะแบ่งออกเป็น 3 23 นะคะ ค่ะ ออกมานะครับ วรรคที่ 3 นะครับ ถึงเมาเหล้าเช้าสายก็หายไปนะครับเราก็จะแบ่งได้เป็น ถาม 23 นะครับ และสุดท้ายวรรคที่ 4 แต่เมาใจนี้ประจำทุกค่ำคืน ว่าจะได้เป็น 3 33 นะครับ นักเรียนจะเสร็จสังเกตว่านะครับวัดที่ 1 กับวัดที่ 4 จะแบ่งเป็น 3 3 3 นะครับ ส่วนวรรคที่ 2 กับวรรคที่ 3 เหมือนกันจะแบ่งเป็น 3 2 แล้วก็ 3 นะครับ วรรคที่ 3 ก็เช่นกัน 3 2 แล้วก็ 3 ทั้งหมดนี้ก็คือการแบ่งจังหวะในการอ่านบทร้อยกรองประเภทกลอนสุภาพซึ่งชั้นประถมศึกษาปีที่ 5 ซึ่งครูได้นำมาเสนอนะครับ ต่อมานะครับต่อมาให้นักเรียนนะครับ จับคู่กันหรืออาจจะแบ่งกลุ่มก็ได้แบ่งกลุ่มการศึกษา อ่านออกเสียงบทร้อยกรองนะครับในใบความรู้ที่ 2 เรื่องการอ่านออกเสียงบทร้อยกรองนะครับแล้วช่วยกันสรุปหลักการอ่านก่อนที่ครูโอจะมาเฉลยนะครับ ให้เวลา 2 นาทีครับนักเรียน ให้เวลา 2 นาทีนักเรียนสามารถที่จะศึกษาใบความรู้ได้นะครับ เกี่ยวกับหลักการอ่านออกเสียงบทร้อยกรองแล้วก็สรุปความรู้ด้วยตนเองครับ 2 นาที เสียงดนตรี เป็นอย่างไรครับนักเรียนได้ศึกษาความรู้จากใบความรู้เรื่องการอ่านออกเสียง บทร้อยกรองนะครับ นักเรียนได้ข้อสรุปเกี่ยวกับลักษณะการออกเสียงบทร้อยกรองอย่างไรบ้างครับ นักเรียนสามารถแสดงความคิดเห็นนะครับเลยยกมือตอบคำถาม กับคุณครูประจำชั้นได้นะครับ คุณครูมาแล้วนะครับในเรื่องของหลักการอ่านออกเสียงบทร้อยกรองนะครับ จะมีอยู่ด้วยกันดังนี้ข้อแรก ศึกษาเรื่องที่จะอ่านให้เข้าใจแจ่มแจ้ง ครูบอมครับทำไมเราต้องศึกษาเรื่องที่จะอ่านทำไมเราต้องศึกษาบทร้อยกรองบทนั้นที่จะอ่านให้เข้าใจแจ่มแจ้งครับ การที่เราต้องศึกษาเรื่องที่เราจะอ่านให้เข้าใจนะคะว่าเราจะได้อ่านสำรวจคำนะคะว่าเรื่องนั้นเป็นเรื่องเกี่ยวกับอะไรแล้วก็ดูคำว่ามีคำศัพท์ยากหรือไม่นะคะเพราะว่าบทร้อยกรองบางคำก็จะมีการใช้คำที่เป็นคำไวพจน์นะคะ น่าจะเป็นข่าวที่นักเรียนไม่คุ้นเคยจะเป็นคำที่นักเรียนรู้จักเพราะฉะนั้นเราต้องการศึกษาเรื่องนะคะเพื่อสำรวจคำและความหมายของคำก่อนค่ะ อย่างเช่นเรื่องตนเป็นที่พึ่งแห่งตนนี่ในชั้นประถมศึกษาปีที่ 5 นี้ แล้วก็ต้องศึกษาใช่ไหมครับ ก็คงเรื่องบทอ่านหนังสือคำของตนเป็นที่พึ่งแห่งตนนี่อ่านยากอ่านง่ายมีคำไหนที่จะไม่เข้าใจก็เปิดดูคำอ่านในพจนานุกรมนะครับ อ๋อเข้าใจแล้วว่าเรื่องนี้เป็นเรื่องที่แสดงเนื้อหารู้สึกต่างๆแสดงเนื้อหาเศร้าโศก แสดงเนื้อหาตื่นเต้นเร้าใจเป็นบทโกรธเราศึกษาเข้าใจแล้วเราก็จะสามารถอ่านออกเสียงบทร้อยกรองบทนั้นได้ดีนะครับ ออกมานะครับ เว้นจังหวะให้ถูกต้องตามฉันทลักษณ์ อย่างที่บอกครับนักเรียน วันนี้เรานำเสนอเกี่ยวกับกลอนสุภาพ กลอนสุภาพนี้มีทั้งวันอังคารตั้งแต่ 7 คำแปลคำย่อคำว่า 7 มีแบบอย่างไรครับครูบอมถ้า 7 คำนะคะเราจะแบ่งออกเป็น 2 23 ค่ะ ถ้าเป็น 8 คำล่ะครับ 8 คำนะคะเราจะแบ่งออกเป็น 3 23 ค่ะ แร็พ 9 คำก็จะแบ่งเป็น 3 3 3 นะครับ ในการอ่านกลอนสุภาพนักเรียนแบ่งจังหวะถูกต้องนักเรียนก็จะอ่านได้ถูกต้องนะครับตอบมา อ่านให้ถูกต้องตามอักขรวิธีโดยเฉพาะคำที่มีตัวรเรือ รอลิง คำควบกล้ำนะครับ สามารถ ประกันได้ใช่ไหมครับเรื่องนี้ สามารถฝึกกันได้ เขาจะต้องอ่านให้ถูกต้องเพราะมันเป็นเสน่ห์อย่างหนึ่งมาถ้าเราอ่านผิด ก็จะผิดไปด้วยนะครับ เราต้องอ่านออกเสียง ให้อ่านพอประมาณการอ่านออกเสียงบทร้อยกรองนี่ถ้าเสียงดังเกินไปพูดให้ฟังอยู่ก็อาจจะ เธอทะเลาะกันเสียงดังเกินไปพูดให้ฟังอยู่นะครับก็เกิดความรำคาญได้เสียงไพเราะอย่างดังพอประมาณพอดีกับขนาดของผู้ฟังนี่ไม่ได้ทำให้การอ่านนั้นน่าฟังมากยิ่งขึ้น ก็มานะครับ น้ำเสียง การอ่านออกเสียงบทร้อยกรองสิ่งที่สำคัญอย่างหนึ่งก็คือน้ำเสียงนะครับ ทักษะในการอ่านต้องเป็นอย่างไรครับครูบอม น่าจะต้องมีความไพเราะนะคะชัดเจนแล้วก็มีความน่าฟังนะคะ ไปแล้วชัดเจนน่ะ หน้าตาเหมือนบทอาขยานตอนต้นใช่ไหมครับ อากาศเป็นอย่างไรครับ มีการออกเสียงอักขระได้ถูกต้องชัดเจนนะคะแบ่งวรรคตอนให้ถูกต้องทำให้เกิดความไพเราะน่าฟังค่ะ ครับ ในส่วนของการเน้นเสียงนะครับ เน้นย้ำให้สัมพันธ์กับอารมณ์กับในเรื่อง หน้าที่ครูโอมบอก ครับครูบอลน้ำเสียงก็ต้องไปทำเสียงที่ส่งเศร้านะคะ สนุกสนานตื่นเต้นน้ำเสียงดังต้องเร้าใจใช่ไหมครับ ถ้าเป็นบทนักเรียนต้องเป็นอย่างไรครับไม่ต้องเสียที่โกรธนะคะเพราะฉะนั้นเราจะอ่านตามอารมณ์ของบทค่ะสำคัญกับเนื้อเรื่อง สุดท้ายนะครับ เราต้องมีบุคลิกภาพที่ดี การอ่านอย่างเช่นการนั่งไม่ควรนั่งขอตัวนะครับ ละครตัวในการออกเสียงบทร้อยกรองควรหน้าหลังตรงถ้าเป็นการยืนยันก็ต้องยืนด้วยท่าทางที่สุภาพยืนตรงนะครับรวมแล้วครับในส่วนนี้ก็คือ หลักการอ่านออกเสียงบทร้อยกรองนั้นเอง เมื่อนักเรียนทราบเกี่ยวกับการอ่านออกเสียงบทร้อยกรองแล้วก็นำความรู้ในส่วนนี้นะครับ มาใช้ในกิจกรรมนะครับ กิจกรรมฝึกอ่าน บทร้อยกรองนั้นเอง แล้วแต่ครับ ก่อนที่จะไปฝึกงานนั้นมีมารยาทในการอ่านออกเสียงบทร้อยกรอง มารยาทในการอ่านออกเสียงบทร้อยแก้ว และบทร้อยกรองในบางข้อนั้น อาจจะแตกต่างกันก็อาจจะเหมือนกันนะครับ เรามาดูข้อแรก เสียงต้องเป็นอย่างไรครับบทร้อยกรองให้เป็นเสียงที่สุภาพใช่ไหมครับครูปอม ยังพอประมาณคือไม่ดังมากเกินไปและไม่เบามากจนเกินไป บทร้อยกรองอ่านเบาเกินไปได้ยินไหมครับครูบอม ก็จะไม่ได้ยินนะครับ อาจจะเกิดความน่าเบื่อ เอามาข้อที่ 2 มีมารยาทที่สุภาพในการอ่านใช่ไหมครับ มีบุคลิกภาพเรียบร้อย กลับมาข้อที่ 3 นะครับ ถ้านั่งก็ควรที่จะนั่งหลังตรงนะครับ พนักงาน ทะเบียนอ่านก็ต้องยืนยันที่สุภาพดูแข็งแรง เอามาข้อที่ 4 จะต้องสอบสายตาหูฟังเป็นระยะ แล้วก็ทำสีหน้าแสดงสีหน้าสัมพันธ์กับเนื้อหานะครับ อาทิตย์หน้าสะพานเนื้อหาด้วยต่อมานะครับ เรียนครับ รอฟังตัวอย่างการอ่านออกเสียงบทร้อยกรองเรื่อง ต้องเป็นที่พึ่งแห่งตนการอีกครั้งนะครับ ตนเป็นที่พึ่งแห่งตน เกิดมาทั้งทีชีวิตหนึ่ง อย่ามาพึ่ง ผู้ใด ให้เขาหยัน ครัวคันนึง ตน ทนกัดฟัน คิดบากบั่นตั้งหน้า มาแนะนำ กสิกิจพณิชยการ งานมีเกียรติ อย่ายัดเยียด คาถา ว่างงานต่ำ หรือจะหอบ วิชา อุตสาหกรรม เชิญเลือกคำ ตามถนัด อย่าผลัดวัน เอาดวงใจ เป็นทุนหนุนนำหน้า เอาปัญญา เป็นแรงมุ่งแข่งขัน ความเพียร เป็นดาน ประสานกัน ผลบอลรู้สู่ ประตูชัย เงินและทอง กองอยู่ ประตูหน้า ควย ยีราฟ ไม่รับสาย ทรัพย์ในดินสินในน้ำ ออกไป แหลมทองไทย พร้อมจะช่วย อำนวยเลย ตอบมาครับกินการพัฒนาการอ่านออกเสียงบทร้อยกรองในวันนี้ ให้นักเรียนนะครับอ่านออกเสียง บทร้อยกรองนะครับแล้วก็จับคู่ อย่าพูดนะครับลูก จับคู่การออกเสียงบทร้อยกรองให้เป็นงานที่ 2 ของเราซึ่งอยู่ในข้อที่ 4 นั้นเอง ข้อที่ 4 ก่อนที่นักเรียนจ่าผู้การประกาศนะครับ แบ่งจังหวะด้วยว่าจะต้องมีการแบ่งจังหวะนะครับแบ่งจังหวะวรรคตอนในการอ่าน ต่อมานะครับ การทำใบงานที่ 2 นะครับ นักเรียนสามารถ ทำไปก่อน แล้วก็ค่อย ในช่วงของข้อที่ 4 นะคะนักเรียน นักเรียนสามารถจับคู่กันแล้วก็อ่านได้นะครับ ศึกษาใบความรู้ที่ 2 กันก่อนนะครับนักเรียน ประมาณนะครับ คำชี้แจงกิจกรรมนักเรียนอย่างที่คุณครูบอกครับ นักเรียนทำใบงานที่ 2 แล้วก็ทำ ข้อที่ 4 นะครับ แบ่งจังหวะวรรคตอนในการอ่านแล้วนักเรียนก็จะพบการอ่านบทร้อยกรองในข้อที่ 4 นะครับ กิจกรรมผัดพริกแกงขอบคุณครูปลายทางนะครับก็คือจะไปงานนักเรียน แจกใบความรู้แล้วก็ให้นักเรียนดูแลการทำงานนะครับ นักเรียนเป็นไปอย่างปกติ แล้วก็พอนะครับประมาณการอ่านออกเสียงบทร้อยกรองครับ อยู่ช่วงพัก ประโยชน์การบังคับนักเรียนนักเรียนทำกิจกรรม อ่านออกเสียงบทร้อยกรองนั้นความรู้ รับประกันอะไรบ้างครับเรามาดูกันครับนักเรียน ตอนแรกอ่านออกเสียงบทร้อยกรองนะครับ แล้วก็จะได้ความรู้เกี่ยวกับการอ่านออกเสียงคำพ่อ ไม่ต้องชัดเจนนะครับ ร้อยกรองนะครับถูกต้องชัดเจนนะครับนอกนั้นเป็นไปได้ครับ มีจังหวะนะครับ การอ่านออกเสียงบทร้อยกรองเป็นที่สำคัญอย่างหนึ่งก็คือได้เป็นจังหวะให้ถูกต้องนะครับ จังหวะวรรคตอนให้ถูกต้องนะครับ ตอบ 5 เล่นน้ำเสียงให้สัมพันธ์กับเนิน น่าจะเป็นคนเศร้าโศกมันเสี่ยงนักเรียนก็จะต้องสั่นเครือเขาส่ง ตื่นเต้นตื่นเต้นเร้าใจนะครับเป็นต้น กลับมาครับ มีมารยาทในการอ่าน มีมารยาทในการอ่านออกเสียงบทร้อยกรองนั้น หรือว่าเป็นเรื่องสำคัญเช่นเดียวกันถ้าเกิดว่า ระยะการอ่านสะกดอ่าน นักเรียน ไม่แสดงน้ำเสียงที่สัมพันธ์กับเนื้อหา ขับมาเรื่อยๆนะครับ เพราะฉะนั้นแล้วสุดท้ายนี้ บุคลิกภาพพนักงานปฏิบัติได้ทั้งหมดนะครับ ทดสอบบุคลิกภาพในการอ่านออกเสียงบทร้อยกรองได้ดีด้วยนะครับนักเรียน บังคับ ผักสกัดเย็นวันนี้มีอะไรจะถามนักเรียนไหมครับ สำหรับข้อแรกนะคะ ได้รับความรู้อะไรบ้างจากการเรียนเรื่องการอ่านออกเสียงบทร้อยกรองค่ะ ครูคะวันนี้เรียนอะไรบ้างคะเกี่ยวกับการอ่านออกเสียงบทร้อยกรอง ในวันนี้ในช่วงนี้ที่โรงเรียนเกี่ยวกับการอ่านออกเสียงบทร้อยกรองนั้นนะครับ เราก็ได้เกี่ยวกับ ความหมายของบทร้อยกรอง เกี่ยวกับหลักการอ่านออกเสียงบทร้อยกรองนะครับ สุธรรมนักเรียนนะครับนำเข้าโดยตรงนี้นะครับเกี่ยวกับหลักการอ่านออกเสียงบทร้อยกรอง ไปปฏิบัติในการอ่านออกเสียงบทร้อยกรองโดยทั่วไปได้นะครับ ส่วนการนำความรู้กับปอม ธนาคารดูนะครับงวดรู้เรื่องการอ่านออกเสียง บทละครในชีวิตประจำวัน ไม่เป็นไรครับ นักเรียน นักเรียนจะนำความรู้ตรงนี้ ไม่ใช่ในชีวิตประจำวันได้อย่างไร เรียนครูนะครับครูก็จะนำความรู้ในเรื่องของการอ่านออกเสียงบทร้อยกรอง บาเยิร์น บทร้อยกรองสมุดว่าถ้าครูโบว์ได้รับคัดเลือกใช่ไหมครับ รถมารับไปรับคัดเลือก ให้ไปอ่านบทร้อยกรอง สุนทราภรณ์ บทกลอนอวยพรวันแม่ กลอนครูกลอนพ่อสามารถนำความรู้ กิจการเลยชั่วโมงนี้นะครับ ไปปฏิบัติธรรมใช้ให้เกิดประโยชน์ ทำให้คนอ่านออกเสียงบทร้อยกรองมีประสิทธิภาพด้วยนะครับ เลือกคำตอบไปครับเรื่องการคัดลายมือตัวบรรจงเต็มบรรทัดนะครับนักเรียน ท่านสามารถดาวน์โหลดรายการได้ที่ www.stvc.ac.th นะครับ ของรายวิชาภาษาไทยชั้นประถมศึกษาปีที่ 5 ผู้บังคับสิ่งที่ต้องเตรียมต้องเตรียมอะไรมาบ้างครับในชั่วโมงหน้า สิ่งที่ต้องเตรียมในบทเรียนถัดไปนะคะ กูจะต้องเตรียมใบงานที่ 3 ความรู้ที่ 3 เรื่องการคัดลายมือตัวบรรจงเต็มบรรทัดนะคะ แล้วก็เตรียมหนังสือเรียนวรรณคดีลำนำชั้นประถมศึกษาปีที่ 5 นะคะ หลังจากการเตรียมใบงานใบความรู้หนังสือเรียนแล้วนะคะ เราจะต้องเตรียมอุปกรณ์การเรียนให้ครบถ้วนด้วยค่ะ ยกเลิกประธานไปทางนะคะ สามารถดาวน์โหลดนะครับในงานและความรู้ในที่ www.tot.co.th ค่ะ noey นะครับสำหรับในวันนี้ด้วยนะครับ นักเรียนนำความรู้เกี่ยวกับการอ่านออกเสียงบทร้อยกรองไปใช้ให้เกิดประโยชน์สูงสุด ในชีวิตประจำวันนะครับ ชั่วโมงหน้า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๒ การอ่านออกเสียงบทร้อยกรอง ๒ มิ.ย. ๒๕๖๔</dc:title>
  <dc:creator/>
  <cp:keywords/>
  <dcterms:created xsi:type="dcterms:W3CDTF">2021-11-10T04:35:27Z</dcterms:created>
  <dcterms:modified xsi:type="dcterms:W3CDTF">2021-11-10T04: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จิกายน 2564 เวลา 09.34 น.</vt:lpwstr>
  </property>
  <property fmtid="{D5CDD505-2E9C-101B-9397-08002B2CF9AE}" pid="3" name="subtitle">
    <vt:lpwstr/>
  </property>
</Properties>
</file>